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6"/>
        <w:gridCol w:w="1444"/>
        <w:gridCol w:w="1272"/>
        <w:gridCol w:w="1978"/>
        <w:gridCol w:w="1798"/>
        <w:gridCol w:w="900"/>
        <w:gridCol w:w="2697"/>
        <w:gridCol w:w="291"/>
      </w:tblGrid>
      <w:tr w:rsidR="00F23417" w:rsidRPr="00F23417" w14:paraId="12FF09F1" w14:textId="77777777" w:rsidTr="00C51B7D">
        <w:trPr>
          <w:trHeight w:val="90"/>
        </w:trPr>
        <w:tc>
          <w:tcPr>
            <w:tcW w:w="11186" w:type="dxa"/>
            <w:gridSpan w:val="8"/>
            <w:shd w:val="clear" w:color="auto" w:fill="CCCCFF"/>
          </w:tcPr>
          <w:p w14:paraId="06AF6D41" w14:textId="77777777" w:rsidR="00F23417" w:rsidRPr="00F23417" w:rsidRDefault="00F23417" w:rsidP="00D1576E">
            <w:pPr>
              <w:rPr>
                <w:sz w:val="12"/>
                <w:szCs w:val="12"/>
              </w:rPr>
            </w:pPr>
          </w:p>
        </w:tc>
      </w:tr>
      <w:tr w:rsidR="004D4055" w14:paraId="66EC4167" w14:textId="77777777" w:rsidTr="00F23417">
        <w:trPr>
          <w:trHeight w:val="512"/>
        </w:trPr>
        <w:tc>
          <w:tcPr>
            <w:tcW w:w="806" w:type="dxa"/>
            <w:vMerge w:val="restart"/>
            <w:shd w:val="clear" w:color="auto" w:fill="CCCCFF"/>
            <w:textDirection w:val="btLr"/>
          </w:tcPr>
          <w:p w14:paraId="4EA11337" w14:textId="49A64CA5" w:rsidR="004D4055" w:rsidRPr="004D4055" w:rsidRDefault="004D4055" w:rsidP="004D4055">
            <w:pPr>
              <w:ind w:left="113" w:right="113"/>
              <w:jc w:val="center"/>
              <w:rPr>
                <w:b/>
                <w:sz w:val="40"/>
                <w:szCs w:val="40"/>
              </w:rPr>
            </w:pPr>
            <w:r w:rsidRPr="004D4055">
              <w:rPr>
                <w:b/>
                <w:sz w:val="40"/>
                <w:szCs w:val="40"/>
              </w:rPr>
              <w:t xml:space="preserve">S I M P L E   C A L </w:t>
            </w:r>
            <w:proofErr w:type="spellStart"/>
            <w:r w:rsidRPr="004D4055">
              <w:rPr>
                <w:b/>
                <w:sz w:val="40"/>
                <w:szCs w:val="40"/>
              </w:rPr>
              <w:t>L</w:t>
            </w:r>
            <w:proofErr w:type="spellEnd"/>
            <w:r w:rsidRPr="004D4055">
              <w:rPr>
                <w:b/>
                <w:sz w:val="40"/>
                <w:szCs w:val="40"/>
              </w:rPr>
              <w:t xml:space="preserve">   </w:t>
            </w:r>
            <w:proofErr w:type="spellStart"/>
            <w:r w:rsidRPr="004D4055">
              <w:rPr>
                <w:b/>
                <w:sz w:val="40"/>
                <w:szCs w:val="40"/>
              </w:rPr>
              <w:t>L</w:t>
            </w:r>
            <w:proofErr w:type="spellEnd"/>
            <w:r w:rsidRPr="004D4055">
              <w:rPr>
                <w:b/>
                <w:sz w:val="40"/>
                <w:szCs w:val="40"/>
              </w:rPr>
              <w:t xml:space="preserve"> O G   T E M P L A T E</w:t>
            </w:r>
          </w:p>
        </w:tc>
        <w:tc>
          <w:tcPr>
            <w:tcW w:w="10089" w:type="dxa"/>
            <w:gridSpan w:val="6"/>
            <w:shd w:val="clear" w:color="auto" w:fill="auto"/>
            <w:vAlign w:val="center"/>
          </w:tcPr>
          <w:p w14:paraId="3D0F0F7D" w14:textId="23FC3988" w:rsidR="004D4055" w:rsidRPr="00F23417" w:rsidRDefault="00F23417" w:rsidP="004D4055">
            <w:pPr>
              <w:rPr>
                <w:b/>
              </w:rPr>
            </w:pPr>
            <w:r w:rsidRPr="00F23417">
              <w:rPr>
                <w:b/>
              </w:rPr>
              <w:t>Invitation to Attend the Opening of ART IN MOTION Exhibit</w:t>
            </w:r>
          </w:p>
        </w:tc>
        <w:tc>
          <w:tcPr>
            <w:tcW w:w="291" w:type="dxa"/>
            <w:shd w:val="clear" w:color="auto" w:fill="CCCCFF"/>
          </w:tcPr>
          <w:p w14:paraId="05D2113F" w14:textId="77777777" w:rsidR="004D4055" w:rsidRDefault="004D4055" w:rsidP="00D1576E"/>
        </w:tc>
      </w:tr>
      <w:tr w:rsidR="004D4055" w:rsidRPr="004D4055" w14:paraId="319D47A5" w14:textId="77777777" w:rsidTr="00F23417">
        <w:trPr>
          <w:trHeight w:val="305"/>
        </w:trPr>
        <w:tc>
          <w:tcPr>
            <w:tcW w:w="806" w:type="dxa"/>
            <w:vMerge/>
            <w:shd w:val="clear" w:color="auto" w:fill="CCCCFF"/>
          </w:tcPr>
          <w:p w14:paraId="700DE423" w14:textId="77777777" w:rsidR="004D4055" w:rsidRPr="004D4055" w:rsidRDefault="004D4055" w:rsidP="00D1576E">
            <w:pPr>
              <w:rPr>
                <w:b/>
                <w:sz w:val="18"/>
                <w:szCs w:val="18"/>
              </w:rPr>
            </w:pPr>
          </w:p>
        </w:tc>
        <w:tc>
          <w:tcPr>
            <w:tcW w:w="10089" w:type="dxa"/>
            <w:gridSpan w:val="6"/>
            <w:shd w:val="clear" w:color="auto" w:fill="CCCCFF"/>
          </w:tcPr>
          <w:p w14:paraId="6C4823F3" w14:textId="1288EA5E" w:rsidR="004D4055" w:rsidRPr="004D4055" w:rsidRDefault="004D4055" w:rsidP="004D4055">
            <w:pPr>
              <w:rPr>
                <w:b/>
                <w:sz w:val="18"/>
                <w:szCs w:val="18"/>
              </w:rPr>
            </w:pPr>
            <w:r w:rsidRPr="004D4055">
              <w:rPr>
                <w:b/>
                <w:sz w:val="18"/>
                <w:szCs w:val="18"/>
              </w:rPr>
              <w:t>PURPOSE OF CALL</w:t>
            </w:r>
          </w:p>
        </w:tc>
        <w:tc>
          <w:tcPr>
            <w:tcW w:w="291" w:type="dxa"/>
            <w:shd w:val="clear" w:color="auto" w:fill="CCCCFF"/>
          </w:tcPr>
          <w:p w14:paraId="269808FB" w14:textId="77777777" w:rsidR="004D4055" w:rsidRPr="004D4055" w:rsidRDefault="004D4055" w:rsidP="00D1576E">
            <w:pPr>
              <w:rPr>
                <w:b/>
                <w:sz w:val="18"/>
                <w:szCs w:val="18"/>
              </w:rPr>
            </w:pPr>
          </w:p>
        </w:tc>
      </w:tr>
      <w:tr w:rsidR="004D4055" w14:paraId="4F56D66F" w14:textId="77777777" w:rsidTr="00F23417">
        <w:trPr>
          <w:trHeight w:val="440"/>
        </w:trPr>
        <w:tc>
          <w:tcPr>
            <w:tcW w:w="806" w:type="dxa"/>
            <w:vMerge/>
            <w:shd w:val="clear" w:color="auto" w:fill="CCCCFF"/>
          </w:tcPr>
          <w:p w14:paraId="79D26333" w14:textId="77777777" w:rsidR="004D4055" w:rsidRDefault="004D4055" w:rsidP="00D1576E"/>
        </w:tc>
        <w:tc>
          <w:tcPr>
            <w:tcW w:w="6492" w:type="dxa"/>
            <w:gridSpan w:val="4"/>
            <w:shd w:val="clear" w:color="auto" w:fill="auto"/>
            <w:vAlign w:val="center"/>
          </w:tcPr>
          <w:p w14:paraId="2B8E34A4" w14:textId="2D16F609" w:rsidR="004D4055" w:rsidRPr="00F23417" w:rsidRDefault="00F23417" w:rsidP="004D4055">
            <w:pPr>
              <w:rPr>
                <w:b/>
              </w:rPr>
            </w:pPr>
            <w:r w:rsidRPr="00F23417">
              <w:rPr>
                <w:b/>
              </w:rPr>
              <w:t>John Smith</w:t>
            </w:r>
          </w:p>
        </w:tc>
        <w:tc>
          <w:tcPr>
            <w:tcW w:w="900" w:type="dxa"/>
            <w:shd w:val="clear" w:color="auto" w:fill="CCCCFF"/>
            <w:vAlign w:val="center"/>
          </w:tcPr>
          <w:p w14:paraId="09864FD9" w14:textId="77777777" w:rsidR="004D4055" w:rsidRDefault="004D4055" w:rsidP="004D4055"/>
        </w:tc>
        <w:tc>
          <w:tcPr>
            <w:tcW w:w="2697" w:type="dxa"/>
            <w:shd w:val="clear" w:color="auto" w:fill="auto"/>
            <w:vAlign w:val="center"/>
          </w:tcPr>
          <w:p w14:paraId="00B1EA43" w14:textId="5916F254" w:rsidR="004D4055" w:rsidRPr="00F23417" w:rsidRDefault="00F23417" w:rsidP="004D4055">
            <w:pPr>
              <w:rPr>
                <w:b/>
              </w:rPr>
            </w:pPr>
            <w:r w:rsidRPr="00F23417">
              <w:rPr>
                <w:b/>
              </w:rPr>
              <w:t>mm/dd/</w:t>
            </w:r>
            <w:proofErr w:type="spellStart"/>
            <w:r w:rsidRPr="00F23417">
              <w:rPr>
                <w:b/>
              </w:rPr>
              <w:t>yyyy</w:t>
            </w:r>
            <w:proofErr w:type="spellEnd"/>
          </w:p>
        </w:tc>
        <w:tc>
          <w:tcPr>
            <w:tcW w:w="291" w:type="dxa"/>
            <w:shd w:val="clear" w:color="auto" w:fill="CCCCFF"/>
          </w:tcPr>
          <w:p w14:paraId="4474C92F" w14:textId="77777777" w:rsidR="004D4055" w:rsidRDefault="004D4055" w:rsidP="00D1576E"/>
        </w:tc>
      </w:tr>
      <w:tr w:rsidR="004D4055" w:rsidRPr="004D4055" w14:paraId="1DD5FB54" w14:textId="77777777" w:rsidTr="00F23417">
        <w:trPr>
          <w:trHeight w:val="279"/>
        </w:trPr>
        <w:tc>
          <w:tcPr>
            <w:tcW w:w="806" w:type="dxa"/>
            <w:vMerge/>
            <w:shd w:val="clear" w:color="auto" w:fill="CCCCFF"/>
          </w:tcPr>
          <w:p w14:paraId="516D34C5" w14:textId="77777777" w:rsidR="004D4055" w:rsidRPr="004D4055" w:rsidRDefault="004D4055" w:rsidP="004D4055">
            <w:pPr>
              <w:rPr>
                <w:b/>
                <w:sz w:val="18"/>
                <w:szCs w:val="18"/>
              </w:rPr>
            </w:pPr>
          </w:p>
        </w:tc>
        <w:tc>
          <w:tcPr>
            <w:tcW w:w="6492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CCCCFF"/>
          </w:tcPr>
          <w:p w14:paraId="79EB1E6A" w14:textId="3370DE86" w:rsidR="004D4055" w:rsidRPr="004D4055" w:rsidRDefault="004D4055" w:rsidP="004D4055">
            <w:pPr>
              <w:rPr>
                <w:b/>
                <w:sz w:val="18"/>
                <w:szCs w:val="18"/>
              </w:rPr>
            </w:pPr>
            <w:r w:rsidRPr="004D4055">
              <w:rPr>
                <w:b/>
                <w:sz w:val="18"/>
                <w:szCs w:val="18"/>
              </w:rPr>
              <w:t>NAME</w:t>
            </w:r>
          </w:p>
        </w:tc>
        <w:tc>
          <w:tcPr>
            <w:tcW w:w="900" w:type="dxa"/>
            <w:tcBorders>
              <w:bottom w:val="single" w:sz="4" w:space="0" w:color="BFBFBF" w:themeColor="background1" w:themeShade="BF"/>
            </w:tcBorders>
            <w:shd w:val="clear" w:color="auto" w:fill="CCCCFF"/>
          </w:tcPr>
          <w:p w14:paraId="4BFAD4A0" w14:textId="77777777" w:rsidR="004D4055" w:rsidRPr="004D4055" w:rsidRDefault="004D4055" w:rsidP="004D4055">
            <w:pPr>
              <w:rPr>
                <w:b/>
                <w:sz w:val="18"/>
                <w:szCs w:val="18"/>
              </w:rPr>
            </w:pPr>
          </w:p>
        </w:tc>
        <w:tc>
          <w:tcPr>
            <w:tcW w:w="2697" w:type="dxa"/>
            <w:tcBorders>
              <w:bottom w:val="single" w:sz="4" w:space="0" w:color="BFBFBF" w:themeColor="background1" w:themeShade="BF"/>
            </w:tcBorders>
            <w:shd w:val="clear" w:color="auto" w:fill="CCCCFF"/>
          </w:tcPr>
          <w:p w14:paraId="70BBCB60" w14:textId="7573235F" w:rsidR="004D4055" w:rsidRPr="004D4055" w:rsidRDefault="004D4055" w:rsidP="004D4055">
            <w:pPr>
              <w:rPr>
                <w:b/>
                <w:sz w:val="18"/>
                <w:szCs w:val="18"/>
              </w:rPr>
            </w:pPr>
            <w:r w:rsidRPr="004D4055">
              <w:rPr>
                <w:b/>
                <w:sz w:val="18"/>
                <w:szCs w:val="18"/>
              </w:rPr>
              <w:t>DATE</w:t>
            </w:r>
          </w:p>
        </w:tc>
        <w:tc>
          <w:tcPr>
            <w:tcW w:w="291" w:type="dxa"/>
            <w:shd w:val="clear" w:color="auto" w:fill="CCCCFF"/>
          </w:tcPr>
          <w:p w14:paraId="6F760620" w14:textId="77777777" w:rsidR="004D4055" w:rsidRPr="004D4055" w:rsidRDefault="004D4055" w:rsidP="004D4055">
            <w:pPr>
              <w:rPr>
                <w:b/>
                <w:sz w:val="18"/>
                <w:szCs w:val="18"/>
              </w:rPr>
            </w:pPr>
          </w:p>
        </w:tc>
      </w:tr>
      <w:tr w:rsidR="004D4055" w14:paraId="16693A0F" w14:textId="77777777" w:rsidTr="00F23417">
        <w:trPr>
          <w:trHeight w:val="656"/>
        </w:trPr>
        <w:tc>
          <w:tcPr>
            <w:tcW w:w="806" w:type="dxa"/>
            <w:vMerge/>
            <w:shd w:val="clear" w:color="auto" w:fill="CCCCFF"/>
          </w:tcPr>
          <w:p w14:paraId="27EE03FD" w14:textId="77777777" w:rsidR="004D4055" w:rsidRDefault="004D4055" w:rsidP="009D4706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711BC64B" w14:textId="1BED2A90" w:rsidR="004D4055" w:rsidRDefault="004D4055" w:rsidP="009D4706">
            <w:pPr>
              <w:jc w:val="center"/>
            </w:pP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Date</w:t>
            </w:r>
          </w:p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51930CBA" w14:textId="10F79F51" w:rsidR="004D4055" w:rsidRDefault="00F23417" w:rsidP="009D4706">
            <w:pPr>
              <w:jc w:val="center"/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T</w:t>
            </w:r>
            <w:r w:rsidR="004D4055"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</w:p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115C218D" w14:textId="6AFBBE0C" w:rsidR="004D4055" w:rsidRDefault="004D4055" w:rsidP="009D4706">
            <w:pPr>
              <w:jc w:val="center"/>
            </w:pP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Company</w:t>
            </w:r>
          </w:p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167FD9DE" w14:textId="56B6D542" w:rsidR="004D4055" w:rsidRDefault="004D4055" w:rsidP="009D4706">
            <w:pPr>
              <w:jc w:val="center"/>
            </w:pP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Person Reached</w:t>
            </w: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41D5E39A" w14:textId="3F202B67" w:rsidR="004D4055" w:rsidRDefault="004D4055" w:rsidP="009D4706">
            <w:pPr>
              <w:jc w:val="center"/>
            </w:pP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br/>
              <w:t>of Call</w:t>
            </w:r>
          </w:p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45896F80" w14:textId="502DF3DF" w:rsidR="004D4055" w:rsidRDefault="004D4055" w:rsidP="009D4706">
            <w:pPr>
              <w:jc w:val="center"/>
            </w:pP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Notes</w:t>
            </w:r>
          </w:p>
        </w:tc>
        <w:tc>
          <w:tcPr>
            <w:tcW w:w="291" w:type="dxa"/>
            <w:shd w:val="clear" w:color="auto" w:fill="CCCCFF"/>
          </w:tcPr>
          <w:p w14:paraId="44875233" w14:textId="77777777" w:rsidR="004D4055" w:rsidRDefault="004D4055" w:rsidP="009D4706"/>
        </w:tc>
      </w:tr>
      <w:tr w:rsidR="004D4055" w14:paraId="0E97BF8E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5DE50885" w14:textId="77777777" w:rsidR="004D4055" w:rsidRDefault="004D4055" w:rsidP="009D4706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84C390" w14:textId="710DEE81" w:rsidR="004D4055" w:rsidRDefault="00F23417" w:rsidP="009D4706">
            <w:r w:rsidRPr="00F23417">
              <w:t>mm/dd/</w:t>
            </w:r>
            <w:proofErr w:type="spellStart"/>
            <w:r w:rsidRPr="00F23417">
              <w:t>yyyy</w:t>
            </w:r>
            <w:proofErr w:type="spellEnd"/>
          </w:p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4F3EB6" w14:textId="6B957B1B" w:rsidR="004D4055" w:rsidRDefault="00F23417" w:rsidP="009D4706">
            <w:proofErr w:type="spellStart"/>
            <w:r w:rsidRPr="00F23417">
              <w:t>hh:mm</w:t>
            </w:r>
            <w:proofErr w:type="spellEnd"/>
            <w:r w:rsidRPr="00F23417">
              <w:t xml:space="preserve"> AM</w:t>
            </w:r>
          </w:p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2585F6" w14:textId="0BE5D883" w:rsidR="004D4055" w:rsidRDefault="00F23417" w:rsidP="009D4706">
            <w:r w:rsidRPr="00F23417">
              <w:t>&lt;Company Name&gt;</w:t>
            </w:r>
          </w:p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9110E5" w14:textId="21F11C39" w:rsidR="004D4055" w:rsidRDefault="00F23417" w:rsidP="009D4706">
            <w:r w:rsidRPr="00F23417">
              <w:t>Carol White</w:t>
            </w: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421BED" w14:textId="6A89B3A2" w:rsidR="004D4055" w:rsidRDefault="00F23417" w:rsidP="009D4706">
            <w:proofErr w:type="spellStart"/>
            <w:r w:rsidRPr="00F23417">
              <w:t>hh:mm</w:t>
            </w:r>
            <w:proofErr w:type="spellEnd"/>
          </w:p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A361AF4" w14:textId="3EF05706" w:rsidR="004D4055" w:rsidRDefault="00F23417" w:rsidP="009D4706">
            <w:r w:rsidRPr="00F23417">
              <w:t>Invitation Accepted</w:t>
            </w:r>
          </w:p>
        </w:tc>
        <w:tc>
          <w:tcPr>
            <w:tcW w:w="291" w:type="dxa"/>
            <w:shd w:val="clear" w:color="auto" w:fill="CCCCFF"/>
          </w:tcPr>
          <w:p w14:paraId="38B4E3E6" w14:textId="77777777" w:rsidR="004D4055" w:rsidRDefault="004D4055" w:rsidP="009D4706"/>
        </w:tc>
      </w:tr>
      <w:tr w:rsidR="004D4055" w14:paraId="4E0552EA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5A46B513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9D76BD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E10C85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AA3EAF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33766C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52E594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A3E1829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4B31BBFA" w14:textId="77777777" w:rsidR="004D4055" w:rsidRDefault="004D4055" w:rsidP="00D1576E"/>
        </w:tc>
      </w:tr>
      <w:tr w:rsidR="004D4055" w14:paraId="488C4B48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D4AC6D5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BA9B76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EB0603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527C94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820B49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F7E156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28C76B6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01B2EF20" w14:textId="77777777" w:rsidR="004D4055" w:rsidRDefault="004D4055" w:rsidP="00D1576E"/>
        </w:tc>
      </w:tr>
      <w:tr w:rsidR="004D4055" w14:paraId="1B432BFC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4930ECE3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FCA83D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CF1BF5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7039C7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6574D7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402529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5DE738D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7203EA5F" w14:textId="77777777" w:rsidR="004D4055" w:rsidRDefault="004D4055" w:rsidP="00D1576E"/>
        </w:tc>
      </w:tr>
      <w:tr w:rsidR="004D4055" w14:paraId="7907B2D8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7AFB248E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B65CC4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11845F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10210E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D0E92E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8E7468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F14ACCC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4735E10E" w14:textId="77777777" w:rsidR="004D4055" w:rsidRDefault="004D4055" w:rsidP="00D1576E"/>
        </w:tc>
      </w:tr>
      <w:tr w:rsidR="004D4055" w14:paraId="5ECEC6DC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76503BA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4CC8C4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BEEB02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4A8378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A260F8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6EE3C8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A2559C1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15F122BF" w14:textId="77777777" w:rsidR="004D4055" w:rsidRDefault="004D4055" w:rsidP="00D1576E"/>
        </w:tc>
      </w:tr>
      <w:tr w:rsidR="004D4055" w14:paraId="23671C7F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DAFDF15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0DF775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DAFA46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C0472A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76FA4A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6CAF3E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68BA681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467F798E" w14:textId="77777777" w:rsidR="004D4055" w:rsidRDefault="004D4055" w:rsidP="00D1576E"/>
        </w:tc>
      </w:tr>
      <w:tr w:rsidR="004D4055" w14:paraId="5B25F550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45BCFACB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EE2299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B23427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879DA6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B7CF35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94FF4B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012AE53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67B663F7" w14:textId="77777777" w:rsidR="004D4055" w:rsidRDefault="004D4055" w:rsidP="00D1576E"/>
        </w:tc>
      </w:tr>
      <w:tr w:rsidR="004D4055" w14:paraId="431F8B21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5A40EBD5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A42831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A6A329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CE410B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A24B70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34FF0D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E2956C3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22F243CB" w14:textId="77777777" w:rsidR="004D4055" w:rsidRDefault="004D4055" w:rsidP="00D1576E"/>
        </w:tc>
      </w:tr>
      <w:tr w:rsidR="004D4055" w14:paraId="34AD6DE3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2C29364C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14DC1F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4D7B48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7F7A30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7F2ED2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340EA6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922C068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453C4846" w14:textId="77777777" w:rsidR="004D4055" w:rsidRDefault="004D4055" w:rsidP="00D1576E"/>
        </w:tc>
      </w:tr>
      <w:tr w:rsidR="004D4055" w14:paraId="324D336E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7C5D69BD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AE746B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B4F0FC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8DAB4A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F13B7A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83B26D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660EA25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2F037285" w14:textId="77777777" w:rsidR="004D4055" w:rsidRDefault="004D4055" w:rsidP="00D1576E"/>
        </w:tc>
      </w:tr>
      <w:tr w:rsidR="004D4055" w14:paraId="22E8264B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56BAD801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FD7E6C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E7C9D5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36A6A0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A33572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4630C6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4CA1E61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18FC5225" w14:textId="77777777" w:rsidR="004D4055" w:rsidRDefault="004D4055" w:rsidP="00D1576E"/>
        </w:tc>
      </w:tr>
      <w:tr w:rsidR="004D4055" w14:paraId="4CA051C8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F11BE59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C03187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38CFAD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83EC33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093DE4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9813BD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A3A378A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067188F8" w14:textId="77777777" w:rsidR="004D4055" w:rsidRDefault="004D4055" w:rsidP="00D1576E"/>
        </w:tc>
      </w:tr>
      <w:tr w:rsidR="004D4055" w14:paraId="43682E75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D6E4EA2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CB62AF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95B880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D3FA0B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2C2EEA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10CCAE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E890ADA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3A72064B" w14:textId="77777777" w:rsidR="004D4055" w:rsidRDefault="004D4055" w:rsidP="00D1576E"/>
        </w:tc>
      </w:tr>
      <w:tr w:rsidR="004D4055" w14:paraId="507A52BC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0ECB15B9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0D1E2B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4B27CC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427E3A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F124A0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16F8C0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351A383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3DFA9030" w14:textId="77777777" w:rsidR="004D4055" w:rsidRDefault="004D4055" w:rsidP="00D1576E"/>
        </w:tc>
      </w:tr>
      <w:tr w:rsidR="004D4055" w14:paraId="538FC04D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7FC4D334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E77B16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69C4F3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B55C78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A9384A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E160C7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24A695D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0BB90209" w14:textId="77777777" w:rsidR="004D4055" w:rsidRDefault="004D4055" w:rsidP="00D1576E"/>
        </w:tc>
      </w:tr>
      <w:tr w:rsidR="004D4055" w14:paraId="7492EE6B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4CD12A2E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4C093F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0B63E4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040FE7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E2BDF4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9DF37C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092BE94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58A60822" w14:textId="77777777" w:rsidR="004D4055" w:rsidRDefault="004D4055" w:rsidP="00D1576E"/>
        </w:tc>
      </w:tr>
      <w:tr w:rsidR="004D4055" w14:paraId="11AD7656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43D1788E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0AB8D3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615D4D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454D54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B4812F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CCB09C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9FFD8E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25CF02DC" w14:textId="77777777" w:rsidR="004D4055" w:rsidRDefault="004D4055" w:rsidP="00D1576E"/>
        </w:tc>
      </w:tr>
      <w:tr w:rsidR="004D4055" w14:paraId="09E9EAED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46A16E80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18F340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38B46A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6E425E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F4CD4A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74721D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C4AA166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761E77E1" w14:textId="77777777" w:rsidR="004D4055" w:rsidRDefault="004D4055" w:rsidP="00D1576E"/>
        </w:tc>
      </w:tr>
      <w:tr w:rsidR="004D4055" w14:paraId="049A6A3D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E476CCE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260250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339673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1F7606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FF7928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D7B71E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A98CD98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131415F1" w14:textId="77777777" w:rsidR="004D4055" w:rsidRDefault="004D4055" w:rsidP="00D1576E"/>
        </w:tc>
      </w:tr>
      <w:tr w:rsidR="004D4055" w14:paraId="0A7E18A8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2EA55AA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E53ABD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0B58A7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54B90A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4B7B37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C2CADD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7ED70FB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3B1407DA" w14:textId="77777777" w:rsidR="004D4055" w:rsidRDefault="004D4055" w:rsidP="00D1576E"/>
        </w:tc>
      </w:tr>
      <w:tr w:rsidR="004D4055" w14:paraId="7B115BBD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22848C12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FE5A5E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DD9B19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93C47B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E57793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293AE3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AC4F34D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00B6ACD7" w14:textId="77777777" w:rsidR="004D4055" w:rsidRDefault="004D4055" w:rsidP="00D1576E"/>
        </w:tc>
      </w:tr>
      <w:tr w:rsidR="004D4055" w14:paraId="710B3378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63F9653C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AD92AC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E0D58F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6D9935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9B39F5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0B2C37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2AC2D5F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125564DD" w14:textId="77777777" w:rsidR="004D4055" w:rsidRDefault="004D4055" w:rsidP="00D1576E"/>
        </w:tc>
      </w:tr>
      <w:tr w:rsidR="00F23417" w:rsidRPr="00F23417" w14:paraId="4F640538" w14:textId="77777777" w:rsidTr="00664ED8">
        <w:trPr>
          <w:trHeight w:val="80"/>
        </w:trPr>
        <w:tc>
          <w:tcPr>
            <w:tcW w:w="11186" w:type="dxa"/>
            <w:gridSpan w:val="8"/>
            <w:shd w:val="clear" w:color="auto" w:fill="CCCCFF"/>
          </w:tcPr>
          <w:p w14:paraId="6DBEE4FF" w14:textId="77777777" w:rsidR="00F23417" w:rsidRPr="00F23417" w:rsidRDefault="00F23417" w:rsidP="00D1576E">
            <w:pPr>
              <w:rPr>
                <w:sz w:val="12"/>
                <w:szCs w:val="12"/>
              </w:rPr>
            </w:pPr>
          </w:p>
        </w:tc>
      </w:tr>
    </w:tbl>
    <w:p w14:paraId="43B0D7EA" w14:textId="57D8FCD3" w:rsidR="002226F4" w:rsidRPr="0001778F" w:rsidRDefault="002226F4" w:rsidP="004D4055">
      <w:pPr>
        <w:rPr>
          <w:sz w:val="2"/>
          <w:szCs w:val="2"/>
        </w:rPr>
      </w:pPr>
    </w:p>
    <w:sectPr w:rsidR="002226F4" w:rsidRPr="0001778F" w:rsidSect="009D4706">
      <w:headerReference w:type="default" r:id="rId7"/>
      <w:footerReference w:type="default" r:id="rId8"/>
      <w:pgSz w:w="11906" w:h="16838" w:code="9"/>
      <w:pgMar w:top="720" w:right="360" w:bottom="72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5F61C9" w14:textId="77777777" w:rsidR="00CF64CA" w:rsidRDefault="00CF64CA" w:rsidP="00025008">
      <w:pPr>
        <w:spacing w:after="0" w:line="240" w:lineRule="auto"/>
      </w:pPr>
      <w:r>
        <w:separator/>
      </w:r>
    </w:p>
  </w:endnote>
  <w:endnote w:type="continuationSeparator" w:id="0">
    <w:p w14:paraId="6427BBE8" w14:textId="77777777" w:rsidR="00CF64CA" w:rsidRDefault="00CF64C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E04CC" w14:textId="5DCE6012" w:rsidR="00096E54" w:rsidRDefault="00096E54" w:rsidP="00F61170">
    <w:pPr>
      <w:pStyle w:val="a5"/>
      <w:ind w:right="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B44EC" w14:textId="77777777" w:rsidR="00CF64CA" w:rsidRDefault="00CF64CA" w:rsidP="00025008">
      <w:pPr>
        <w:spacing w:after="0" w:line="240" w:lineRule="auto"/>
      </w:pPr>
      <w:r>
        <w:separator/>
      </w:r>
    </w:p>
  </w:footnote>
  <w:footnote w:type="continuationSeparator" w:id="0">
    <w:p w14:paraId="20389073" w14:textId="77777777" w:rsidR="00CF64CA" w:rsidRDefault="00CF64C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A1CD1" w14:textId="06763012" w:rsidR="00096E54" w:rsidRPr="002C01F7" w:rsidRDefault="00786CCD" w:rsidP="00025008">
    <w:pPr>
      <w:pStyle w:val="a3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F1EDB42">
          <wp:simplePos x="0" y="0"/>
          <wp:positionH relativeFrom="column">
            <wp:posOffset>8709025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4FAOvFIMg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E7F1A"/>
    <w:rsid w:val="004624FD"/>
    <w:rsid w:val="00462DDA"/>
    <w:rsid w:val="004B6A70"/>
    <w:rsid w:val="004C6CBF"/>
    <w:rsid w:val="004D21B8"/>
    <w:rsid w:val="004D4055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9D4706"/>
    <w:rsid w:val="00A310DF"/>
    <w:rsid w:val="00A66F94"/>
    <w:rsid w:val="00A80844"/>
    <w:rsid w:val="00A83A36"/>
    <w:rsid w:val="00AA0370"/>
    <w:rsid w:val="00AD49A7"/>
    <w:rsid w:val="00AD728D"/>
    <w:rsid w:val="00B24FCF"/>
    <w:rsid w:val="00B72328"/>
    <w:rsid w:val="00B93539"/>
    <w:rsid w:val="00BA6BB1"/>
    <w:rsid w:val="00C05444"/>
    <w:rsid w:val="00C1590A"/>
    <w:rsid w:val="00C3620D"/>
    <w:rsid w:val="00C81159"/>
    <w:rsid w:val="00C84F0B"/>
    <w:rsid w:val="00CC29CF"/>
    <w:rsid w:val="00CD667A"/>
    <w:rsid w:val="00CE1356"/>
    <w:rsid w:val="00CF64CA"/>
    <w:rsid w:val="00D06D1B"/>
    <w:rsid w:val="00D32BF9"/>
    <w:rsid w:val="00D853F8"/>
    <w:rsid w:val="00DC7B74"/>
    <w:rsid w:val="00DD2AE0"/>
    <w:rsid w:val="00E11C79"/>
    <w:rsid w:val="00E35451"/>
    <w:rsid w:val="00E67F33"/>
    <w:rsid w:val="00EE33EB"/>
    <w:rsid w:val="00EF1F67"/>
    <w:rsid w:val="00F23417"/>
    <w:rsid w:val="00F576A8"/>
    <w:rsid w:val="00F61170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_rels/header1.xml.rels><?xml version="1.0" encoding="UTF-8" standalone="no"?>
<Relationships xmlns="http://schemas.openxmlformats.org/package/2006/relationships">
<Relationship Id="rId1" Target="https://templatelab.com/" TargetMode="External" Type="http://schemas.openxmlformats.org/officeDocument/2006/relationships/hyperlink"/>
<Relationship Id="rId2" Target="media/image1.png" Type="http://schemas.openxmlformats.org/officeDocument/2006/relationships/imag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44ADD-5637-46B7-A7BC-A79139F51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75</Words>
  <Characters>428</Characters>
  <DocSecurity>0</DocSecurity>
  <Lines>3</Lines>
  <Paragraphs>1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50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